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a4dbff del 29 Ja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p>
      <w:pPr>
        <w:pStyle w:val="Textoindependiente"/>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objetivos-del-gobierno-soa-del-fna"/>
    <w:p>
      <w:pPr>
        <w:pStyle w:val="Ttulo3"/>
      </w:pPr>
      <w:r>
        <w:t xml:space="preserve">Objetivo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estas vías: hacer seguimiento a la inversión tecnológica, el cual involucra a los provedores y colaboración con externos;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9T00:49:13Z</dcterms:created>
  <dcterms:modified xsi:type="dcterms:W3CDTF">2023-01-29T00: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